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4" w:name="cover-letter"/>
    <w:p>
      <w:pPr>
        <w:pStyle w:val="Heading2"/>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City, Postal Code]</w:t>
      </w:r>
    </w:p>
    <w:p>
      <w:pPr>
        <w:pStyle w:val="BodyText"/>
      </w:pPr>
      <w:r>
        <w:t xml:space="preserve">Dear [Hiring Manager's Name],</w:t>
      </w:r>
    </w:p>
    <w:p>
      <w:pPr>
        <w:pStyle w:val="BodyText"/>
      </w:pPr>
      <w:r>
        <w:t xml:space="preserve">I am writing to express my keen interest in the Sales Executive position at [Company Name] in Egypt Alexandria. With a proven track record of driving revenue growth, building strong client relationships, and adapting to dynamic market environments, I am confident that my skills and experience align perfectly with the demands of this role. As a dedicated professional with a deep understanding of both global sales strategies and the unique opportunities present in Egypt’s thriving business landscape—particularly in Alexandria—I am eager to contribute to your organization’s continued success.</w:t>
      </w:r>
    </w:p>
    <w:p>
      <w:pPr>
        <w:pStyle w:val="BodyText"/>
      </w:pPr>
      <w:r>
        <w:t xml:space="preserve">Having spent over [X years] in the field of sales, I have developed a robust skill set that includes negotiation, client acquisition, and strategic account management. My career has been defined by a commitment to exceeding targets while fostering long-term partnerships with clients. In my previous role as a Sales Executive at [Previous Company Name], I successfully increased annual revenue by [X]% within [X] years by leveraging data-driven insights and tailoring solutions to meet the specific needs of clients. This experience has equipped me with the ability to navigate complex sales cycles, identify market trends, and deliver measurable results—skills I am excited to apply in Egypt Alexandria.</w:t>
      </w:r>
    </w:p>
    <w:bookmarkStart w:id="20" w:name="why-egypt-alexandria"/>
    <w:p>
      <w:pPr>
        <w:pStyle w:val="Heading3"/>
      </w:pPr>
      <w:r>
        <w:t xml:space="preserve">Why Egypt Alexandria?</w:t>
      </w:r>
    </w:p>
    <w:p>
      <w:pPr>
        <w:pStyle w:val="FirstParagraph"/>
      </w:pPr>
      <w:r>
        <w:t xml:space="preserve">Egypt Alexandria is a city brimming with potential. As one of the country’s most economically vibrant hubs, it serves as a gateway to both regional and international markets. The city’s strategic location along the Mediterranean coast, coupled with its rich history and modern infrastructure, makes it an ideal base for businesses seeking to expand their reach in North Africa and beyond. I am particularly drawn to Alexandria’s growing emphasis on innovation, trade, and tourism—sectors where a Sales Executive can play a pivotal role in unlocking value for clients and stakeholders.</w:t>
      </w:r>
    </w:p>
    <w:p>
      <w:pPr>
        <w:pStyle w:val="BodyText"/>
      </w:pPr>
      <w:r>
        <w:t xml:space="preserve">What sets Egypt Alexandria apart is its unique blend of tradition and modernity. The city’s diverse population, from multinational corporations to local entrepreneurs, creates a dynamic environment that demands adaptable and culturally aware sales professionals. My experience working with multicultural teams and understanding the nuances of Egyptian business practices have prepared me to thrive in this setting. I am familiar with the importance of building trust through personal connections—a cornerstone of successful sales in this region—and I am eager to leverage these insights to strengthen [Company Name]’s presence in Alexandria.</w:t>
      </w:r>
    </w:p>
    <w:bookmarkEnd w:id="20"/>
    <w:bookmarkStart w:id="21" w:name="my-expertise-as-a-sales-executive"/>
    <w:p>
      <w:pPr>
        <w:pStyle w:val="Heading3"/>
      </w:pPr>
      <w:r>
        <w:t xml:space="preserve">My Expertise as a Sales Executive</w:t>
      </w:r>
    </w:p>
    <w:p>
      <w:pPr>
        <w:pStyle w:val="FirstParagraph"/>
      </w:pPr>
      <w:r>
        <w:t xml:space="preserve">As a Sales Executive, I bring a unique combination of strategic thinking and hands-on execution. My approach is rooted in understanding the client’s needs first, whether they are seeking to expand their market share, optimize operations, or enhance customer satisfaction. In my current role at [Current Company Name], I have consistently demonstrated the ability to identify high-potential leads, craft compelling value propositions, and close deals that align with both client goals and company objectives.</w:t>
      </w:r>
    </w:p>
    <w:p>
      <w:pPr>
        <w:pStyle w:val="BodyText"/>
      </w:pPr>
      <w:r>
        <w:t xml:space="preserve">One of my key strengths is my ability to analyze market data and translate it into actionable sales strategies. For example, during a recent campaign targeting the logistics sector in Egypt, I conducted in-depth research on industry trends and competitor activities, which enabled me to position our solutions as the most cost-effective and scalable option for clients. This approach not only secured several high-value contracts but also established long-term partnerships that continue to yield returns.</w:t>
      </w:r>
    </w:p>
    <w:p>
      <w:pPr>
        <w:pStyle w:val="BodyText"/>
      </w:pPr>
      <w:r>
        <w:t xml:space="preserve">Additionally, I have a strong background in digital sales tools and CRM platforms, which I believe are essential for maintaining efficient communication with clients and tracking performance metrics. My proficiency in [specific software, e.g., Salesforce, HubSpot] has allowed me to streamline workflows and ensure that no opportunity is overlooked. In Egypt Alexandria’s fast-paced business environment, where time is often a critical factor, this skill set will be invaluable.</w:t>
      </w:r>
    </w:p>
    <w:bookmarkEnd w:id="21"/>
    <w:bookmarkStart w:id="22" w:name="why-company-name"/>
    <w:p>
      <w:pPr>
        <w:pStyle w:val="Heading3"/>
      </w:pPr>
      <w:r>
        <w:t xml:space="preserve">Why [Company Name]?</w:t>
      </w:r>
    </w:p>
    <w:p>
      <w:pPr>
        <w:pStyle w:val="FirstParagraph"/>
      </w:pPr>
      <w:r>
        <w:t xml:space="preserve">[Company Name]’s reputation as a leader in [industry/sector] resonates deeply with my career aspirations. I admire the company’s commitment to innovation and its focus on delivering exceptional value to clients. The opportunity to contribute to such a forward-thinking organization in Egypt Alexandria is both exciting and motivating. I am particularly impressed by [mention a specific project, initiative, or achievement of the company], which aligns with my own philosophy of driving growth through collaboration and customer-centric solutions.</w:t>
      </w:r>
    </w:p>
    <w:p>
      <w:pPr>
        <w:pStyle w:val="BodyText"/>
      </w:pPr>
      <w:r>
        <w:t xml:space="preserve">What also appeals to me about [Company Name] is its emphasis on building a diverse and inclusive workplace. I believe that a sales team thrives when it reflects the communities it serves, and Alexandria’s rich cultural tapestry offers a unique opportunity to create meaningful connections with clients from all walks of life. My ability to communicate effectively in both Arabic and English, along with my familiarity with local customs, will allow me to bridge gaps and foster trust—key components of successful sales in this region.</w:t>
      </w:r>
    </w:p>
    <w:bookmarkEnd w:id="22"/>
    <w:bookmarkStart w:id="23" w:name="conclusion"/>
    <w:p>
      <w:pPr>
        <w:pStyle w:val="Heading3"/>
      </w:pPr>
      <w:r>
        <w:t xml:space="preserve">Conclusion</w:t>
      </w:r>
    </w:p>
    <w:p>
      <w:pPr>
        <w:pStyle w:val="FirstParagraph"/>
      </w:pPr>
      <w:r>
        <w:t xml:space="preserve">In conclusion, I am enthusiastic about the possibility of joining [Company Name] as a Sales Executive in Egypt Alexandria. My experience, combined with my passion for sales and deep respect for the local market, positions me to make a significant contribution to your team. I am confident that my proactive approach, strong work ethic, and ability to adapt to new challenges will help drive success in this role.</w:t>
      </w:r>
    </w:p>
    <w:p>
      <w:pPr>
        <w:pStyle w:val="BodyText"/>
      </w:pPr>
      <w:r>
        <w:t xml:space="preserve">I would welcome the opportunity to discuss how my skills and vision align with [Company Name]’s goals. Thank you for considering my application. I look forward to the possibility of contributing to your continued growth in Egypt Alexandria.</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Egypt Alexandria</dc:title>
  <dc:creator/>
  <dc:language>en</dc:language>
  <cp:keywords/>
  <dcterms:created xsi:type="dcterms:W3CDTF">2026-07-23T17:20:18Z</dcterms:created>
  <dcterms:modified xsi:type="dcterms:W3CDTF">2026-07-23T17:20:18Z</dcterms:modified>
</cp:coreProperties>
</file>

<file path=docProps/custom.xml><?xml version="1.0" encoding="utf-8"?>
<Properties xmlns="http://schemas.openxmlformats.org/officeDocument/2006/custom-properties" xmlns:vt="http://schemas.openxmlformats.org/officeDocument/2006/docPropsVTypes"/>
</file>